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 </w:t>
      </w:r>
      <w:r>
        <w:rPr>
          <w:rStyle w:val="StringTok"/>
        </w:rPr>
        <w:t xml:space="preserve">'esquisse'</w:t>
      </w:r>
      <w:r>
        <w:rPr>
          <w:rStyle w:val="NormalTok"/>
        </w:rPr>
        <w:t xml:space="preserve">, </w:t>
      </w:r>
      <w:r>
        <w:rPr>
          <w:rStyle w:val="StringTok"/>
        </w:rPr>
        <w:t xml:space="preserve">'leaflet'</w:t>
      </w:r>
      <w:r>
        <w:rPr>
          <w:rStyle w:val="NormalTok"/>
        </w:rPr>
        <w:t xml:space="preserve">, </w:t>
      </w:r>
      <w:r>
        <w:rPr>
          <w:rStyle w:val="StringTok"/>
        </w:rPr>
        <w:t xml:space="preserve">'dygraphs'</w:t>
      </w:r>
      <w:r>
        <w:rPr>
          <w:rStyle w:val="NormalTok"/>
        </w:rPr>
        <w:t xml:space="preserve">, </w:t>
      </w:r>
      <w:r>
        <w:rPr>
          <w:rStyle w:val="StringTok"/>
        </w:rPr>
        <w:t xml:space="preserve">'ggvis'</w:t>
      </w:r>
      <w:r>
        <w:rPr>
          <w:rStyle w:val="NormalTok"/>
        </w:rPr>
        <w:t xml:space="preserve">, </w:t>
      </w:r>
      <w:r>
        <w:rPr>
          <w:rStyle w:val="StringTok"/>
        </w:rPr>
        <w:t xml:space="preserve">'colourpicker'</w:t>
      </w:r>
      <w:r>
        <w:rPr>
          <w:rStyle w:val="NormalTok"/>
        </w:rPr>
        <w:t xml:space="preserve">, </w:t>
      </w:r>
      <w:r>
        <w:rPr>
          <w:rStyle w:val="StringTok"/>
        </w:rPr>
        <w:t xml:space="preserve">'patchwork'</w:t>
      </w:r>
      <w:r>
        <w:rPr>
          <w:rStyle w:val="NormalTok"/>
        </w:rPr>
        <w:t xml:space="preserve">, </w:t>
      </w:r>
      <w:r>
        <w:rPr>
          <w:rStyle w:val="StringTok"/>
        </w:rPr>
        <w:t xml:space="preserve">'ggfor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CommentTok"/>
        </w:rPr>
        <w:t xml:space="preserve">#filter(package != 'ggplot2') |&gt; </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AttributeTok"/>
        </w:rPr>
        <w:t xml:space="preserve">colors =</w:t>
      </w:r>
      <w:r>
        <w:rPr>
          <w:rStyle w:val="NormalTok"/>
        </w:rPr>
        <w:t xml:space="preserve"> </w:t>
      </w:r>
      <w:r>
        <w:rPr>
          <w:rStyle w:val="SpecialCharTok"/>
        </w:rPr>
        <w:t xml:space="preserve">~</w:t>
      </w:r>
      <w:r>
        <w:rPr>
          <w:rStyle w:val="FunctionTok"/>
        </w:rPr>
        <w:t xml:space="preserve">ifelse</w:t>
      </w:r>
      <w:r>
        <w:rPr>
          <w:rStyle w:val="NormalTok"/>
        </w:rPr>
        <w:t xml:space="preserve">(package </w:t>
      </w:r>
      <w:r>
        <w:rPr>
          <w:rStyle w:val="SpecialCharTok"/>
        </w:rPr>
        <w:t xml:space="preserve">==</w:t>
      </w:r>
      <w:r>
        <w:rPr>
          <w:rStyle w:val="NormalTok"/>
        </w:rPr>
        <w:t xml:space="preserve"> </w:t>
      </w:r>
      <w:r>
        <w:rPr>
          <w:rStyle w:val="StringTok"/>
        </w:rPr>
        <w:t xml:space="preserve">'plotly'</w:t>
      </w:r>
      <w:r>
        <w:rPr>
          <w:rStyle w:val="NormalTok"/>
        </w:rPr>
        <w:t xml:space="preserve">, </w:t>
      </w:r>
      <w:r>
        <w:rPr>
          <w:rStyle w:val="StringTok"/>
        </w:rPr>
        <w:t xml:space="preserve">'darkblue'</w:t>
      </w:r>
      <w:r>
        <w:rPr>
          <w:rStyle w:val="NormalTok"/>
        </w:rPr>
        <w:t xml:space="preserve">, </w:t>
      </w:r>
      <w:r>
        <w:rPr>
          <w:rStyle w:val="StringTok"/>
        </w:rPr>
        <w:t xml:space="preserve">'gray'</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18d163a-653c-423a-889e-9a8c74b3b25d"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8d163a-653c-423a-889e-9a8c74b3b25d"/>
      <w:r>
        <w:rP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여기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하여 데이터 시각화를 하기 위해서 R에서 가장 많이 사용되는 데이터 시각화 패키지인</w:t>
      </w:r>
      <w:r>
        <w:t xml:space="preserve"> </w:t>
      </w:r>
      <w:r>
        <w:rPr>
          <w:rStyle w:val="VerbatimChar"/>
        </w:rPr>
        <w:t xml:space="preserve">ggplot2</w:t>
      </w:r>
      <w:r>
        <w:t xml:space="preserve">에 대한 사용법을 미리 익혀두면 좋겠지만 꼭 사용하지 못해도</w:t>
      </w:r>
      <w:r>
        <w:t xml:space="preserve"> </w:t>
      </w:r>
      <w:r>
        <w:rPr>
          <w:rStyle w:val="VerbatimChar"/>
        </w:rPr>
        <w:t xml:space="preserve">plotly</w:t>
      </w:r>
      <w:r>
        <w:t xml:space="preserve">를 사용하여 시각화를 만드는데 큰 문제는 없다.</w:t>
      </w:r>
    </w:p>
    <w:bookmarkStart w:id="27" w:name="예제-데이터-import와-전처리"/>
    <w:p>
      <w:pPr>
        <w:pStyle w:val="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23" w:name="covid19-데이터-셋"/>
    <w:p>
      <w:pPr>
        <w:pStyle w:val="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b"/>
        </w:rPr>
        <w:footnoteReference w:id="20"/>
      </w:r>
      <w:r>
        <w:t xml:space="preserve"> </w:t>
      </w:r>
      <w:r>
        <w:t xml:space="preserve">이 데이터는 온라인으로 매일 업데이트되기 때문에 다운로드 시점에 따라 시각화 결과가 책과 다소 달라질 수 있다.</w:t>
      </w:r>
      <w:r>
        <w:rPr>
          <w:rStyle w:val="ab"/>
        </w:rPr>
        <w:footnoteReference w:id="22"/>
      </w:r>
    </w:p>
    <w:p>
      <w:pPr>
        <w:pStyle w:val="a1"/>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End w:id="23"/>
    <w:bookmarkStart w:id="26" w:name="대학-학과-취업률-데이터-셋"/>
    <w:p>
      <w:pPr>
        <w:pStyle w:val="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b"/>
        </w:rPr>
        <w:footnoteReference w:id="24"/>
      </w:r>
    </w:p>
    <w:p>
      <w:pPr>
        <w:pStyle w:val="a1"/>
      </w:pPr>
      <w:r>
        <w:t xml:space="preserve">취업률 데이터 셋은 다음과 같이 데이터를 로딩하고 전처리한다.</w:t>
      </w:r>
    </w:p>
    <w:p>
      <w:pPr>
        <w:pStyle w:val="SourceCode"/>
      </w:pP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End w:id="26"/>
    <w:bookmarkEnd w:id="27"/>
    <w:bookmarkStart w:id="34"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8"/>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30"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30"/>
    <w:bookmarkStart w:id="31"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31"/>
    <w:bookmarkStart w:id="32"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32"/>
    <w:bookmarkStart w:id="33"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33"/>
    <w:bookmarkEnd w:id="34"/>
    <w:bookmarkStart w:id="91"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35"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FunctionTok"/>
        </w:rPr>
        <w:t xml:space="preserve">library</w:t>
      </w:r>
      <w:r>
        <w:rPr>
          <w:rStyle w:val="NormalTok"/>
        </w:rPr>
        <w:t xml:space="preserve">(viridis)</w:t>
      </w:r>
      <w:r>
        <w:br/>
      </w:r>
      <w:r>
        <w:br/>
      </w:r>
      <w:r>
        <w:rPr>
          <w:rStyle w:val="NormalTok"/>
        </w:rPr>
        <w:t xml:space="preserve">ggplotly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9a11dc7-ddd6-4c8f-855a-efd66fdbfcb2"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a11dc7-ddd6-4c8f-855a-efd66fdbfcb2"/>
      <w:r>
        <w:rP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35"/>
    <w:bookmarkStart w:id="90"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8"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f1e743d-dfcf-4867-928e-b4748102d0fb"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f1e743d-dfcf-4867-928e-b4748102d0fb"/>
      <w:r>
        <w:rP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7764801-72a2-4543-8a87-3bab0585ea65"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764801-72a2-4543-8a87-3bab0585ea65"/>
      <w:r>
        <w:rP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66665bc-55aa-450c-8395-9898d7b2c432"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6665bc-55aa-450c-8395-9898d7b2c432"/>
      <w:r>
        <w:rP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6"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df_취업률_2000에서 </w:t>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7d699a8-5893-4baa-8f04-3e0186d39efd"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d699a8-5893-4baa-8f04-3e0186d39efd"/>
      <w:r>
        <w:rP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77a6838-6c2a-44ad-bfbe-efdc3090c4ad"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7a6838-6c2a-44ad-bfbe-efdc3090c4ad"/>
      <w:r>
        <w:rPr/>
        <w:t xml:space="preserve">. </w:t>
      </w:r>
      <w:r>
        <w:t xml:space="preserve">3차원 plotly</w:t>
      </w:r>
    </w:p>
    <w:bookmarkEnd w:id="36"/>
    <w:bookmarkStart w:id="37"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2763676-12fb-48f7-918b-4600adfb4205"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763676-12fb-48f7-918b-4600adfb4205"/>
      <w:r>
        <w:rP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5086dc7-834a-45db-92dd-0471f7fb4697"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086dc7-834a-45db-92dd-0471f7fb4697"/>
      <w:r>
        <w:rPr/>
        <w:t xml:space="preserve">. </w:t>
      </w:r>
      <w:r>
        <w:t xml:space="preserve">범례 이름 변경</w:t>
      </w:r>
    </w:p>
    <w:bookmarkEnd w:id="37"/>
    <w:bookmarkStart w:id="39"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072220bd-f6cb-4d75-b0a9-478fcf693c2f"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2220bd-f6cb-4d75-b0a9-478fcf693c2f"/>
      <w:r>
        <w:rP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8"/>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de38a0b-8350-4089-9252-b574ab608bfa"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e38a0b-8350-4089-9252-b574ab608bfa"/>
      <w:r>
        <w:rPr/>
        <w:t xml:space="preserve">. </w:t>
      </w:r>
      <w:r>
        <w:t xml:space="preserve">texttemplate 설정 결과</w:t>
      </w:r>
    </w:p>
    <w:bookmarkEnd w:id="39"/>
    <w:bookmarkStart w:id="40"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d127edb-afd5-4c9a-b113-ff7e39d2a8f8"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d127edb-afd5-4c9a-b113-ff7e39d2a8f8"/>
      <w:r>
        <w:rP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deaaa95-66e7-4cea-ba0e-206569748bc5"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eaaa95-66e7-4cea-ba0e-206569748bc5"/>
      <w:r>
        <w:rP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2c67e5a3-ac30-4406-8c82-a8570d405dec"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67e5a3-ac30-4406-8c82-a8570d405dec"/>
      <w:r>
        <w:rPr/>
        <w:t xml:space="preserve">. </w:t>
      </w:r>
      <w:r>
        <w:t xml:space="preserve">hoverinfo와 hovertext 동시 매핑 결과</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37ed64ac-b0f2-4d55-b1c5-c5f26872c87a"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ed64ac-b0f2-4d55-b1c5-c5f26872c87a"/>
      <w:r>
        <w:rP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d32b062-390f-426f-8213-5392023f1913"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32b062-390f-426f-8213-5392023f1913"/>
      <w:r>
        <w:rPr/>
        <w:t xml:space="preserve">. </w:t>
      </w:r>
      <w:r>
        <w:t xml:space="preserve">hovertemplate 설정 결과</w:t>
      </w:r>
    </w:p>
    <w:bookmarkEnd w:id="40"/>
    <w:bookmarkStart w:id="41"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0a8b002-a789-4751-a701-a525bfe937f5"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a8b002-a789-4751-a701-a525bfe937f5"/>
      <w:r>
        <w:rP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593d4a1-3521-45fa-bec2-f1c45c0c4fd2"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93d4a1-3521-45fa-bec2-f1c45c0c4fd2"/>
      <w:r>
        <w:rP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1b8b4c2-b3e1-46fd-8e9d-fad88be9f3b4"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b8b4c2-b3e1-46fd-8e9d-fad88be9f3b4"/>
      <w:r>
        <w:rPr/>
        <w:t xml:space="preserve">. </w:t>
      </w:r>
      <w:r>
        <w:t xml:space="preserve">색 팔레트 설정 결과</w:t>
      </w:r>
    </w:p>
    <w:bookmarkEnd w:id="41"/>
    <w:bookmarkStart w:id="42"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률_symbol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5132c5b-0cc6-42d6-bb8b-9c03084a1e60"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132c5b-0cc6-42d6-bb8b-9c03084a1e60"/>
      <w:r>
        <w:rP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bb12c64-b53f-4309-8040-08cad2d12c41"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b12c64-b53f-4309-8040-08cad2d12c41"/>
      <w:r>
        <w:rP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률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1dd715c7-aea1-4fc2-bf05-6c3ac1541f49"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d715c7-aea1-4fc2-bf05-6c3ac1541f49"/>
      <w:r>
        <w:rPr/>
        <w:t xml:space="preserve">. </w:t>
      </w:r>
      <w:r>
        <w:t xml:space="preserve">I()를 사용한 symbol 설정 결과</w:t>
      </w:r>
    </w:p>
    <w:bookmarkEnd w:id="42"/>
    <w:bookmarkStart w:id="43"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64cdc0e-4038-4b9c-a37e-1aa5fefd9f19"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4cdc0e-4038-4b9c-a37e-1aa5fefd9f19"/>
      <w:r>
        <w:rP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bookmarkEnd w:id="43"/>
    <w:bookmarkStart w:id="44"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9fc43ce-4f51-4814-b0ff-3a70240aadf2" w:name="unnamed-chunk-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fc43ce-4f51-4814-b0ff-3a70240aadf2"/>
      <w:r>
        <w:rPr/>
        <w:t xml:space="preserve">. </w:t>
      </w:r>
      <w:r>
        <w:t xml:space="preserve">size 매핑과 sizemode의 설정 결과</w:t>
      </w:r>
    </w:p>
    <w:bookmarkEnd w:id="44"/>
    <w:bookmarkStart w:id="45"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050fa7d0-ff9b-475e-9ce0-d7993fbc99c3"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0fa7d0-ff9b-475e-9ce0-d7993fbc99c3"/>
      <w:r>
        <w:rPr/>
        <w:t xml:space="preserve">. </w:t>
      </w:r>
      <w:r>
        <w:t xml:space="preserve">linetype의 매핑 결과</w:t>
      </w:r>
    </w:p>
    <w:bookmarkEnd w:id="45"/>
    <w:bookmarkStart w:id="46"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fe69e46-b0b8-4c9d-841d-3ef482564323" w:name="unnamed-chunk-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e69e46-b0b8-4c9d-841d-3ef482564323"/>
      <w:r>
        <w:rPr/>
        <w:t xml:space="preserve">. </w:t>
      </w:r>
      <w:r>
        <w:t xml:space="preserve">alpha와 opacity의 설정 결과</w:t>
      </w:r>
    </w:p>
    <w:bookmarkEnd w:id="46"/>
    <w:bookmarkStart w:id="47"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25be0e85-5d57-4c40-ac55-1f74946660ea" w:name="unnamed-chunk-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be0e85-5d57-4c40-ac55-1f74946660ea"/>
      <w:r>
        <w:rPr/>
        <w:t xml:space="preserve">. </w:t>
      </w:r>
      <w:r>
        <w:t xml:space="preserve">showlegend 설정 결과</w:t>
      </w:r>
    </w:p>
    <w:bookmarkEnd w:id="47"/>
    <w:bookmarkEnd w:id="48"/>
    <w:bookmarkStart w:id="89"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52"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3acb90e-940e-48ff-9892-82a63ef76e99" w:name="unnamed-chunk-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acb90e-940e-48ff-9892-82a63ef76e99"/>
      <w:r>
        <w:rP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9"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33e54475-d3a0-4652-9f1a-67ddde7cfc1c" w:name="unnamed-chunk-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e54475-d3a0-4652-9f1a-67ddde7cfc1c"/>
      <w:r>
        <w:rPr/>
        <w:t xml:space="preserve">. </w:t>
      </w:r>
      <w:r>
        <w:t xml:space="preserve">xbins를 설정한 히스토그램</w:t>
      </w:r>
    </w:p>
    <w:bookmarkEnd w:id="49"/>
    <w:bookmarkStart w:id="50"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1afa0ce-f25b-46b8-bae9-f2a01d3dd007"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afa0ce-f25b-46b8-bae9-f2a01d3dd007"/>
      <w:r>
        <w:rPr/>
        <w:t xml:space="preserve">. </w:t>
      </w:r>
      <w:r>
        <w:t xml:space="preserve">histfunc에 따른 히스토그램 결과</w:t>
      </w:r>
    </w:p>
    <w:bookmarkEnd w:id="50"/>
    <w:bookmarkStart w:id="51"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dc9b262-e603-4b21-b3d6-b271e41fa3e9"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c9b262-e603-4b21-b3d6-b271e41fa3e9"/>
      <w:r>
        <w:rPr/>
        <w:t xml:space="preserve">. </w:t>
      </w:r>
      <w:r>
        <w:t xml:space="preserve">histnorm에 따른 히스토그램 결과</w:t>
      </w:r>
    </w:p>
    <w:bookmarkEnd w:id="51"/>
    <w:bookmarkEnd w:id="52"/>
    <w:bookmarkStart w:id="61"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53"/>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5"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b1fbc81-8f40-4625-a3eb-fee0132dd843" w:name="unnamed-chunk-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1fbc81-8f40-4625-a3eb-fee0132dd843"/>
      <w:r>
        <w:rP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cd54312-0e7e-495a-b4f6-155d93b27ec8"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d54312-0e7e-495a-b4f6-155d93b27ec8"/>
      <w:r>
        <w:rPr/>
        <w:t xml:space="preserve">. </w:t>
      </w:r>
      <w:r>
        <w:t xml:space="preserve">공백이 포함된 mode 설정 결과</w:t>
      </w:r>
    </w:p>
    <w:bookmarkEnd w:id="55"/>
    <w:bookmarkStart w:id="58"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률 데이터를 사용해 plotly 객체 생성</w:t>
      </w:r>
      <w:r>
        <w:br/>
      </w:r>
      <w:r>
        <w:rPr>
          <w:rStyle w:val="NormalTok"/>
        </w:rPr>
        <w:t xml:space="preserve">p_marker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1720921-2d74-4c8e-80eb-c363076b8f03" w:name="unnamed-chunk-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720921-2d74-4c8e-80eb-c363076b8f03"/>
      <w:r>
        <w:rP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6"/>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15d1c692-42b7-41f7-8d09-48fcae462b44"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d1c692-42b7-41f7-8d09-48fcae462b44"/>
      <w:r>
        <w:rPr/>
        <w:t xml:space="preserve">. </w:t>
      </w:r>
      <w:r>
        <w:t xml:space="preserve">스캐터 trace의 colorbar의 설정 결과</w:t>
      </w:r>
    </w:p>
    <w:bookmarkEnd w:id="58"/>
    <w:bookmarkStart w:id="59"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9ae4345-69e0-4080-a5ad-9c9b4588451a"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ae4345-69e0-4080-a5ad-9c9b4588451a"/>
      <w:r>
        <w:rP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946acb4-cf7f-46dc-860a-f44ce462843e" w:name="unnamed-chunk-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46acb4-cf7f-46dc-860a-f44ce462843e"/>
      <w:r>
        <w:rP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covid19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covid1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df_covid19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covid1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dblue'</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62105440-5671-483d-a2d6-d4bcb22063fe"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105440-5671-483d-a2d6-d4bcb22063fe"/>
      <w:r>
        <w:rPr/>
        <w:t xml:space="preserve">. </w:t>
      </w:r>
      <w:r>
        <w:t xml:space="preserve">스파게티 선 그래프의 특정 trace 강조</w:t>
      </w:r>
    </w:p>
    <w:bookmarkEnd w:id="59"/>
    <w:bookmarkStart w:id="60"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80f2330-e88e-45ef-9427-ae0c355cc5bf" w:name="unnamed-chunk-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0f2330-e88e-45ef-9427-ae0c355cc5bf"/>
      <w:r>
        <w:rPr/>
        <w:t xml:space="preserve">. </w:t>
      </w:r>
      <w:r>
        <w:t xml:space="preserve">text 매핑과 설정 결과</w:t>
      </w:r>
    </w:p>
    <w:bookmarkEnd w:id="60"/>
    <w:bookmarkEnd w:id="61"/>
    <w:bookmarkStart w:id="64"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30734a4d-d402-4197-9a18-28f503c09cfd"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734a4d-d402-4197-9a18-28f503c09cfd"/>
      <w:r>
        <w:rPr/>
        <w:t xml:space="preserve">. </w:t>
      </w:r>
      <w:r>
        <w:t xml:space="preserve">막대 trace plotly 생성</w:t>
      </w:r>
    </w:p>
    <w:bookmarkStart w:id="62"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dc49b70-44f9-4a4e-bff0-9936c694845e"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c49b70-44f9-4a4e-bff0-9936c694845e"/>
      <w:r>
        <w:rP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c9bf485-6830-438d-9d3a-569fb6a9233f" w:name="unnamed-chunk-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9bf485-6830-438d-9d3a-569fb6a9233f"/>
      <w:r>
        <w:rP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3b8823d-a02d-48e0-a076-c4b6653398a0"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b8823d-a02d-48e0-a076-c4b6653398a0"/>
      <w:r>
        <w:rP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ko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iff_kor_value </w:t>
      </w:r>
      <w:r>
        <w:rPr>
          <w:rStyle w:val="OtherTok"/>
        </w:rPr>
        <w:t xml:space="preserve">&lt;-</w:t>
      </w:r>
      <w:r>
        <w:rPr>
          <w:rStyle w:val="NormalTok"/>
        </w:rPr>
        <w:t xml:space="preserve"> diff_ko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iff_kor_ticktext </w:t>
      </w:r>
      <w:r>
        <w:rPr>
          <w:rStyle w:val="OtherTok"/>
        </w:rPr>
        <w:t xml:space="preserve">&lt;-</w:t>
      </w:r>
      <w:r>
        <w:rPr>
          <w:rStyle w:val="NormalTok"/>
        </w:rPr>
        <w:t xml:space="preserve"> diff_ko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weekth)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diff_kor_value)), </w:t>
      </w:r>
      <w:r>
        <w:rPr>
          <w:rStyle w:val="AttributeTok"/>
        </w:rPr>
        <w:t xml:space="preserve">y =</w:t>
      </w:r>
      <w:r>
        <w:rPr>
          <w:rStyle w:val="NormalTok"/>
        </w:rPr>
        <w:t xml:space="preserve"> </w:t>
      </w:r>
      <w:r>
        <w:rPr>
          <w:rStyle w:val="FunctionTok"/>
        </w:rPr>
        <w:t xml:space="preserve">diff</w:t>
      </w:r>
      <w:r>
        <w:rPr>
          <w:rStyle w:val="NormalTok"/>
        </w:rPr>
        <w:t xml:space="preserve">(diff_kor_value),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kor_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lightblue"</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vals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diff_kor_value)), </w:t>
      </w:r>
      <w:r>
        <w:br/>
      </w:r>
      <w:r>
        <w:rPr>
          <w:rStyle w:val="NormalTok"/>
        </w:rPr>
        <w:t xml:space="preserve">                      </w:t>
      </w:r>
      <w:r>
        <w:rPr>
          <w:rStyle w:val="AttributeTok"/>
        </w:rPr>
        <w:t xml:space="preserve">ticktext =</w:t>
      </w:r>
      <w:r>
        <w:rPr>
          <w:rStyle w:val="NormalTok"/>
        </w:rPr>
        <w:t xml:space="preserve"> diff_kor_ticktext),</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e29acff-1751-4603-9b62-35628e6fcf9f" w:name="unnamed-chunk-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29acff-1751-4603-9b62-35628e6fcf9f"/>
      <w:r>
        <w:rP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4-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4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4-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677576c2-05ff-4cdc-8b5e-dfc92e1037f1"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7576c2-05ff-4cdc-8b5e-dfc92e1037f1"/>
      <w:r>
        <w:rP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8e9b5b6-51d9-4b86-b23b-e7690706ebb8" w:name="unnamed-chunk-8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e9b5b6-51d9-4b86-b23b-e7690706ebb8"/>
      <w:r>
        <w:rPr/>
        <w:t xml:space="preserve">. </w:t>
      </w:r>
      <w:r>
        <w:t xml:space="preserve">막대 trace의 group 모드의 text 설정 결과</w:t>
      </w:r>
    </w:p>
    <w:bookmarkEnd w:id="62"/>
    <w:bookmarkStart w:id="63"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08795f56-1bdf-446f-8850-95991778d3d2"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795f56-1bdf-446f-8850-95991778d3d2"/>
      <w:r>
        <w:rPr/>
        <w:t xml:space="preserve">. </w:t>
      </w:r>
      <w:r>
        <w:t xml:space="preserve">marker를 사용한 막대 설정 결과</w:t>
      </w:r>
    </w:p>
    <w:bookmarkEnd w:id="63"/>
    <w:bookmarkEnd w:id="64"/>
    <w:bookmarkStart w:id="73"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률 데이터를 사용하여 plotly 객체 생성</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c4bd4b9-516c-4001-aee5-7a4fa434ba8e" w:name="unnamed-chunk-8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4bd4b9-516c-4001-aee5-7a4fa434ba8e"/>
      <w:r>
        <w:rP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6"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r>
        <w:rPr>
          <w:rStyle w:val="ab"/>
        </w:rPr>
        <w:footnoteReference w:id="65"/>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1f01632-ba98-4b7b-abc5-3343d6f472d9"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f01632-ba98-4b7b-abc5-3343d6f472d9"/>
      <w:r>
        <w:rP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률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률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40caa6c-ae42-473c-ac21-04f92dce4468" w:name="unnamed-chunk-8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0caa6c-ae42-473c-ac21-04f92dce4468"/>
      <w:r>
        <w:rPr/>
        <w:t xml:space="preserve">. </w:t>
      </w:r>
      <w:r>
        <w:t xml:space="preserve">여러 박스 trace를 추가</w:t>
      </w:r>
    </w:p>
    <w:bookmarkEnd w:id="66"/>
    <w:bookmarkStart w:id="67"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률_2000에서 </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19e46be-205e-4b5b-9bff-5d4e576b13fc" w:name="unnamed-chunk-8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9e46be-205e-4b5b-9bff-5d4e576b13fc"/>
      <w:r>
        <w:rPr/>
        <w:t xml:space="preserve">. </w:t>
      </w:r>
      <w:r>
        <w:t xml:space="preserve">quartilemethod의 설정에 따른 결과</w:t>
      </w:r>
    </w:p>
    <w:bookmarkEnd w:id="67"/>
    <w:bookmarkStart w:id="68"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b1d5977-7378-455b-a390-fa6582da98fb"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1d5977-7378-455b-a390-fa6582da98fb"/>
      <w:r>
        <w:rP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d6dba1c-ea05-4519-aec5-1f4e0095bfb4" w:name="unnamed-chunk-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d6dba1c-ea05-4519-aec5-1f4e0095bfb4"/>
      <w:r>
        <w:rPr/>
        <w:t xml:space="preserve">. </w:t>
      </w:r>
      <w:r>
        <w:t xml:space="preserve">boxpoints 설정에 따른 결과</w:t>
      </w:r>
    </w:p>
    <w:bookmarkEnd w:id="68"/>
    <w:bookmarkStart w:id="69"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1157055-1aaa-4425-a689-ef0f182bcfaa"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157055-1aaa-4425-a689-ef0f182bcfaa"/>
      <w:r>
        <w:rPr/>
        <w:t xml:space="preserve">. </w:t>
      </w:r>
      <w:r>
        <w:t xml:space="preserve">수동으로 만든 박스 trace</w:t>
      </w:r>
    </w:p>
    <w:bookmarkEnd w:id="69"/>
    <w:bookmarkStart w:id="70"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aab598d-9fad-4be8-b08a-4892a95de48d" w:name="unnamed-chunk-9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ab598d-9fad-4be8-b08a-4892a95de48d"/>
      <w:r>
        <w:rPr/>
        <w:t xml:space="preserve">. </w:t>
      </w:r>
      <w:r>
        <w:t xml:space="preserve">norch가 적용된 박스 trace</w:t>
      </w:r>
    </w:p>
    <w:bookmarkEnd w:id="70"/>
    <w:bookmarkStart w:id="71"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b8fdd2a-7365-4187-bd25-77e8aad26a53" w:name="unnamed-chunk-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8fdd2a-7365-4187-bd25-77e8aad26a53"/>
      <w:r>
        <w:rPr/>
        <w:t xml:space="preserve">. </w:t>
      </w:r>
      <w:r>
        <w:t xml:space="preserve">점이 표시된 박스 trace</w:t>
      </w:r>
    </w:p>
    <w:bookmarkEnd w:id="71"/>
    <w:bookmarkStart w:id="72"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d6c2d14-1646-4a3f-9182-ad23e9315194"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6c2d14-1646-4a3f-9182-ad23e9315194"/>
      <w:r>
        <w:rPr/>
        <w:t xml:space="preserve">. </w:t>
      </w:r>
      <w:r>
        <w:t xml:space="preserve">막대 trace의 선 설정 결과</w:t>
      </w:r>
    </w:p>
    <w:bookmarkEnd w:id="72"/>
    <w:bookmarkEnd w:id="73"/>
    <w:bookmarkStart w:id="78"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5e1aa3ba-a9ac-40e9-89c0-45e11b9c3aa7" w:name="unnamed-chunk-9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1aa3ba-a9ac-40e9-89c0-45e11b9c3aa7"/>
      <w:r>
        <w:rPr/>
        <w:t xml:space="preserve">. </w:t>
      </w:r>
      <w:r>
        <w:t xml:space="preserve">바이올린 trace 생성</w:t>
      </w:r>
    </w:p>
    <w:bookmarkStart w:id="74"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eda74e1-2858-4593-8a49-629fd1c3cb9f" w:name="unnamed-chunk-9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da74e1-2858-4593-8a49-629fd1c3cb9f"/>
      <w:r>
        <w:rP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5e08459-a508-481e-b7a9-356348c32f21" w:name="unnamed-chunk-1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e08459-a508-481e-b7a9-356348c32f21"/>
      <w:r>
        <w:rP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74"/>
    <w:bookmarkStart w:id="75"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04dd2f82-0590-4a7a-8101-b485f60b2742"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dd2f82-0590-4a7a-8101-b485f60b2742"/>
      <w:r>
        <w:rP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dd9fb2d-9b91-436f-a20e-3b91cb62b4aa" w:name="unnamed-chunk-10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d9fb2d-9b91-436f-a20e-3b91cb62b4aa"/>
      <w:r>
        <w:rPr/>
        <w:t xml:space="preserve">. </w:t>
      </w:r>
      <w:r>
        <w:t xml:space="preserve">meanline이 추가된 바이올린 trace</w:t>
      </w:r>
    </w:p>
    <w:bookmarkEnd w:id="75"/>
    <w:bookmarkStart w:id="76"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79b9ac03-eba2-4854-a1c2-15a6462b590c" w:name="unnamed-chunk-1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9b9ac03-eba2-4854-a1c2-15a6462b590c"/>
      <w:r>
        <w:rPr/>
        <w:t xml:space="preserve">. </w:t>
      </w:r>
      <w:r>
        <w:t xml:space="preserve">바이올린 trace와 박스 trace의 side 병합</w:t>
      </w:r>
    </w:p>
    <w:bookmarkEnd w:id="76"/>
    <w:bookmarkStart w:id="77"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398aeac-ecd1-41b8-b602-d114a2ce789d" w:name="unnamed-chunk-10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98aeac-ecd1-41b8-b602-d114a2ce789d"/>
      <w:r>
        <w:rPr/>
        <w:t xml:space="preserve">. </w:t>
      </w:r>
      <w:r>
        <w:t xml:space="preserve">점이 표시된 바이올린 trace</w:t>
      </w:r>
    </w:p>
    <w:bookmarkEnd w:id="77"/>
    <w:bookmarkEnd w:id="78"/>
    <w:bookmarkStart w:id="84"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e362728-c981-4693-b7e6-1ce28051648e" w:name="unnamed-chunk-1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362728-c981-4693-b7e6-1ce28051648e"/>
      <w:r>
        <w:rPr/>
        <w:t xml:space="preserve">. </w:t>
      </w:r>
      <w:r>
        <w:t xml:space="preserve">파이 trace의 생성</w:t>
      </w:r>
    </w:p>
    <w:p>
      <w:pPr>
        <w:pStyle w:val="a1"/>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9"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2df5d7f-f9f0-41cc-b390-9dc9e6a71669" w:name="unnamed-chunk-1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df5d7f-f9f0-41cc-b390-9dc9e6a71669"/>
      <w:r>
        <w:rPr/>
        <w:t xml:space="preserve">. </w:t>
      </w:r>
      <w:r>
        <w:t xml:space="preserve">textinfo 설정에 따른 결과</w:t>
      </w:r>
    </w:p>
    <w:bookmarkEnd w:id="79"/>
    <w:bookmarkStart w:id="80"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d8421be-a281-49c0-9a5a-1986c266c7fd" w:name="unnamed-chunk-1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8421be-a281-49c0-9a5a-1986c266c7fd"/>
      <w:r>
        <w:rPr/>
        <w:t xml:space="preserve">. </w:t>
      </w:r>
      <w:r>
        <w:t xml:space="preserve">hole을 사용한 도넛 차트</w:t>
      </w:r>
    </w:p>
    <w:bookmarkEnd w:id="80"/>
    <w:bookmarkStart w:id="81"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14d7fdb-9341-43de-bc1c-1e27bf352d2a" w:name="unnamed-chunk-1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4d7fdb-9341-43de-bc1c-1e27bf352d2a"/>
      <w:r>
        <w:rPr/>
        <w:t xml:space="preserve">. </w:t>
      </w:r>
      <w:r>
        <w:t xml:space="preserve">marker가 설정된 파이 trace</w:t>
      </w:r>
    </w:p>
    <w:bookmarkEnd w:id="81"/>
    <w:bookmarkStart w:id="82"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2caeb57-5875-4c4f-a45c-4ed930963fa0" w:name="unnamed-chunk-1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caeb57-5875-4c4f-a45c-4ed930963fa0"/>
      <w:r>
        <w:rPr/>
        <w:t xml:space="preserve">. </w:t>
      </w:r>
      <w:r>
        <w:t xml:space="preserve">섹터가 강조된 파이 trace</w:t>
      </w:r>
    </w:p>
    <w:bookmarkEnd w:id="82"/>
    <w:bookmarkStart w:id="83"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7bfc573-20d3-45c1-b3f5-6abcd514f6d6" w:name="unnamed-chunk-1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bfc573-20d3-45c1-b3f5-6abcd514f6d6"/>
      <w:r>
        <w:rPr/>
        <w:t xml:space="preserve">. </w:t>
      </w:r>
      <w:r>
        <w:t xml:space="preserve">insidetextorientation 설정 결과</w:t>
      </w:r>
    </w:p>
    <w:bookmarkEnd w:id="83"/>
    <w:bookmarkEnd w:id="84"/>
    <w:bookmarkStart w:id="88"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85"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296b938-0b16-4437-8dce-2e61bfb3bc41"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96b938-0b16-4437-8dce-2e61bfb3bc41"/>
      <w:r>
        <w:rPr/>
        <w:t xml:space="preserve">. </w:t>
      </w:r>
      <w:r>
        <w:t xml:space="preserve">인디케이터 trace 생성</w:t>
      </w:r>
    </w:p>
    <w:bookmarkEnd w:id="85"/>
    <w:bookmarkStart w:id="86"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62d5caf-f168-472d-9c05-112ca2bb9845" w:name="unnamed-chunk-1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62d5caf-f168-472d-9c05-112ca2bb9845"/>
      <w:r>
        <w:rP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NormalTok"/>
        </w:rPr>
        <w:t xml:space="preserve">step_colors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Blues'</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2201beca-9e0d-4e01-819d-86d478acca8e" w:name="unnamed-chunk-1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01beca-9e0d-4e01-819d-86d478acca8e"/>
      <w:r>
        <w:rPr/>
        <w:t xml:space="preserve">. </w:t>
      </w:r>
      <w:r>
        <w:t xml:space="preserve">인디케이터 trace의 step 설정</w:t>
      </w:r>
    </w:p>
    <w:bookmarkEnd w:id="86"/>
    <w:bookmarkStart w:id="87"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63cf6ab8-3725-4ee1-b69f-b907db887e37" w:name="unnamed-chunk-1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cf6ab8-3725-4ee1-b69f-b907db887e37"/>
      <w:r>
        <w:rPr/>
        <w:t xml:space="preserve">. </w:t>
      </w:r>
      <w:r>
        <w:t xml:space="preserve">steps가 설정된 angular 형태의 인디케이터 trace</w:t>
      </w:r>
    </w:p>
    <w:bookmarkEnd w:id="87"/>
    <w:bookmarkEnd w:id="88"/>
    <w:bookmarkEnd w:id="89"/>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r>
        <w:t xml:space="preserve">필자의 블로그에 업로드된 데이터를 활용하면 책과 동일한 결과를 얻을 수 있다.</w:t>
      </w:r>
    </w:p>
  </w:footnote>
  <w:footnote w:id="24">
    <w:p>
      <w:pPr>
        <w:pStyle w:val="a9"/>
      </w:pPr>
      <w:r>
        <w:rPr>
          <w:rStyle w:val="ab"/>
        </w:rPr>
        <w:footnoteRef/>
      </w:r>
      <w:r>
        <w:t xml:space="preserve"> </w:t>
      </w:r>
      <w:r>
        <w:t xml:space="preserve">해당 데이터는 교육통계 서비스 홈페이지</w:t>
      </w:r>
      <w:hyperlink r:id="rId25">
        <w:r>
          <w:rPr>
            <w:rStyle w:val="ac"/>
          </w:rPr>
          <w:t xml:space="preserve">https://kess.kedi.re.kr/contents/dataset?itemCode=04&amp;menuId=m_02_04_03_02&amp;tabId=m3</w:t>
        </w:r>
      </w:hyperlink>
      <w:r>
        <w:t xml:space="preserve">에서 다운로드를 받거나 필자의 블로그(2stndard.tistory.com)에서 다운로드 받을 수 있다.</w:t>
      </w:r>
    </w:p>
  </w:footnote>
  <w:footnote w:id="28">
    <w:p>
      <w:pPr>
        <w:pStyle w:val="a9"/>
      </w:pPr>
      <w:r>
        <w:rPr>
          <w:rStyle w:val="ab"/>
        </w:rPr>
        <w:footnoteRef/>
      </w:r>
      <w:r>
        <w:t xml:space="preserve"> </w:t>
      </w:r>
      <w:hyperlink r:id="rId29">
        <w:r>
          <w:rPr>
            <w:rStyle w:val="ac"/>
          </w:rPr>
          <w:t xml:space="preserve">https://github.com/d3/d3-format/tree/v1.4.5#d3-format</w:t>
        </w:r>
      </w:hyperlink>
    </w:p>
  </w:footnote>
  <w:footnote w:id="38">
    <w:p>
      <w:pPr>
        <w:pStyle w:val="a9"/>
      </w:pPr>
      <w:r>
        <w:rPr>
          <w:rStyle w:val="ab"/>
        </w:rPr>
        <w:footnoteRef/>
      </w:r>
      <w:r>
        <w:t xml:space="preserve"> </w:t>
      </w:r>
      <w:hyperlink r:id="rId29">
        <w:r>
          <w:rPr>
            <w:rStyle w:val="ac"/>
          </w:rPr>
          <w:t xml:space="preserve">https://github.com/d3/d3-format/tree/v1.4.5#d3-format</w:t>
        </w:r>
      </w:hyperlink>
    </w:p>
  </w:footnote>
  <w:footnote w:id="53">
    <w:p>
      <w:pPr>
        <w:pStyle w:val="a9"/>
      </w:pPr>
      <w:r>
        <w:rPr>
          <w:rStyle w:val="ab"/>
        </w:rPr>
        <w:footnoteRef/>
      </w:r>
      <w:r>
        <w:t xml:space="preserve"> </w:t>
      </w:r>
      <w:hyperlink r:id="rId54">
        <w:r>
          <w:rPr>
            <w:rStyle w:val="ac"/>
          </w:rPr>
          <w:t xml:space="preserve">https://plotly.com/r/reference/scatter/</w:t>
        </w:r>
      </w:hyperlink>
    </w:p>
  </w:footnote>
  <w:footnote w:id="56">
    <w:p>
      <w:pPr>
        <w:pStyle w:val="a9"/>
      </w:pPr>
      <w:r>
        <w:rPr>
          <w:rStyle w:val="ab"/>
        </w:rPr>
        <w:footnoteRef/>
      </w:r>
      <w:r>
        <w:t xml:space="preserve"> </w:t>
      </w:r>
      <w:hyperlink r:id="rId57">
        <w:r>
          <w:rPr>
            <w:rStyle w:val="ac"/>
          </w:rPr>
          <w:t xml:space="preserve">https://plotly.com/r/reference/#scatter-marker-colorbar</w:t>
        </w:r>
      </w:hyperlink>
    </w:p>
  </w:footnote>
  <w:footnote w:id="65">
    <w:p>
      <w:pPr>
        <w:pStyle w:val="a9"/>
      </w:pPr>
      <w:r>
        <w:rPr>
          <w:rStyle w:val="ab"/>
        </w:rPr>
        <w:footnoteRef/>
      </w:r>
      <w:r>
        <w:t xml:space="preserve"> </w:t>
      </w:r>
      <w:r>
        <w:t xml:space="preserve">boxmode를 사용할 때 ’Warning message’를 내는 경우가 있는데 이는 Plotly Community Forum에서도 적절치 않은 경고 메세지로 지적되고 있는데 무시해도 되는 메세지이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5" Type="http://schemas.openxmlformats.org/officeDocument/2006/relationships/hyperlink" Target="https://kess.kedi.re.kr/contents/dataset?itemCode=04&amp;menuId=m_02_04_03_02&amp;tabId=m3" TargetMode="External"/>
<Relationship Id="rId57" Type="http://schemas.openxmlformats.org/officeDocument/2006/relationships/hyperlink" Target="https://plotly.com/r/reference/#scatter-marker-colorbar" TargetMode="External"/>
<Relationship Id="rId54" Type="http://schemas.openxmlformats.org/officeDocument/2006/relationships/hyperlink" Target="https://plotly.com/r/reference/scatter/" TargetMode="External"/>
<Relationship Id="rId58" Type="http://schemas.openxmlformats.org/officeDocument/2006/relationships/image" Target="media/filefcc4cff6d2e.png"/>
<Relationship Id="rId59" Type="http://schemas.openxmlformats.org/officeDocument/2006/relationships/image" Target="media/filefcc527853ac.png"/>
<Relationship Id="rId60" Type="http://schemas.openxmlformats.org/officeDocument/2006/relationships/image" Target="media/filefcc22054e0f.png"/>
<Relationship Id="rId61" Type="http://schemas.openxmlformats.org/officeDocument/2006/relationships/image" Target="media/filefcc5f4c5e0.png"/>
<Relationship Id="rId62" Type="http://schemas.openxmlformats.org/officeDocument/2006/relationships/image" Target="media/filefcc6734177f.png"/>
<Relationship Id="rId63" Type="http://schemas.openxmlformats.org/officeDocument/2006/relationships/image" Target="media/filefcc1a917e19.png"/>
<Relationship Id="rId64" Type="http://schemas.openxmlformats.org/officeDocument/2006/relationships/image" Target="media/filefcc326825.png"/>
<Relationship Id="rId65" Type="http://schemas.openxmlformats.org/officeDocument/2006/relationships/image" Target="media/filefcc4dcf60d8.png"/>
<Relationship Id="rId66" Type="http://schemas.openxmlformats.org/officeDocument/2006/relationships/image" Target="media/filefcc2ac95e37.png"/>
<Relationship Id="rId67" Type="http://schemas.openxmlformats.org/officeDocument/2006/relationships/image" Target="media/filefcc6d74a9.png"/>
<Relationship Id="rId68" Type="http://schemas.openxmlformats.org/officeDocument/2006/relationships/image" Target="media/filefcc4f0d383f.png"/>
<Relationship Id="rId69" Type="http://schemas.openxmlformats.org/officeDocument/2006/relationships/image" Target="media/filefcc14246506.png"/>
<Relationship Id="rId70" Type="http://schemas.openxmlformats.org/officeDocument/2006/relationships/image" Target="media/filefcc12df731f.png"/>
<Relationship Id="rId71" Type="http://schemas.openxmlformats.org/officeDocument/2006/relationships/image" Target="media/filefcc48503878.png"/>
<Relationship Id="rId72" Type="http://schemas.openxmlformats.org/officeDocument/2006/relationships/image" Target="media/filefcc5d5b2952.png"/>
<Relationship Id="rId73" Type="http://schemas.openxmlformats.org/officeDocument/2006/relationships/image" Target="media/filefcc400a61ff.png"/>
<Relationship Id="rId74" Type="http://schemas.openxmlformats.org/officeDocument/2006/relationships/image" Target="media/filefcc5c3d3776.png"/>
<Relationship Id="rId75" Type="http://schemas.openxmlformats.org/officeDocument/2006/relationships/image" Target="media/filefcc17174db4.png"/>
<Relationship Id="rId76" Type="http://schemas.openxmlformats.org/officeDocument/2006/relationships/image" Target="media/filefcca996a07.png"/>
<Relationship Id="rId77" Type="http://schemas.openxmlformats.org/officeDocument/2006/relationships/image" Target="media/filefcc2b4628ad.png"/>
<Relationship Id="rId78" Type="http://schemas.openxmlformats.org/officeDocument/2006/relationships/image" Target="media/filefccfcd386e.png"/>
<Relationship Id="rId79" Type="http://schemas.openxmlformats.org/officeDocument/2006/relationships/image" Target="media/filefcc13011421.png"/>
<Relationship Id="rId80" Type="http://schemas.openxmlformats.org/officeDocument/2006/relationships/image" Target="media/filefccab3313a.png"/>
<Relationship Id="rId81" Type="http://schemas.openxmlformats.org/officeDocument/2006/relationships/image" Target="media/filefcc622213cc.png"/>
<Relationship Id="rId82" Type="http://schemas.openxmlformats.org/officeDocument/2006/relationships/image" Target="media/filefcc1d1b7bad.png"/>
<Relationship Id="rId83" Type="http://schemas.openxmlformats.org/officeDocument/2006/relationships/image" Target="media/filefcc31083b95.png"/>
<Relationship Id="rId84" Type="http://schemas.openxmlformats.org/officeDocument/2006/relationships/image" Target="media/filefcc4b78127a.png"/>
<Relationship Id="rId85" Type="http://schemas.openxmlformats.org/officeDocument/2006/relationships/image" Target="media/filefcc19e9606f.png"/>
<Relationship Id="rId86" Type="http://schemas.openxmlformats.org/officeDocument/2006/relationships/image" Target="media/filefcc4d91bcd.png"/>
<Relationship Id="rId87" Type="http://schemas.openxmlformats.org/officeDocument/2006/relationships/image" Target="media/filefcc2069507d.png"/>
<Relationship Id="rId88" Type="http://schemas.openxmlformats.org/officeDocument/2006/relationships/image" Target="media/filefcc671b28c.png"/>
<Relationship Id="rId89" Type="http://schemas.openxmlformats.org/officeDocument/2006/relationships/image" Target="media/filefcc376c5679.png"/>
<Relationship Id="rId90" Type="http://schemas.openxmlformats.org/officeDocument/2006/relationships/image" Target="media/filefcc135d34dc.png"/>
<Relationship Id="rId91" Type="http://schemas.openxmlformats.org/officeDocument/2006/relationships/image" Target="media/filefcc5929c56.png"/>
<Relationship Id="rId92" Type="http://schemas.openxmlformats.org/officeDocument/2006/relationships/image" Target="media/filefcc26b52be8.png"/>
<Relationship Id="rId93" Type="http://schemas.openxmlformats.org/officeDocument/2006/relationships/image" Target="media/filefcc65814124.png"/>
<Relationship Id="rId94" Type="http://schemas.openxmlformats.org/officeDocument/2006/relationships/image" Target="media/filefcc2b2120de.png"/>
<Relationship Id="rId95" Type="http://schemas.openxmlformats.org/officeDocument/2006/relationships/image" Target="media/filefcc3a8e7635.png"/>
<Relationship Id="rId96" Type="http://schemas.openxmlformats.org/officeDocument/2006/relationships/image" Target="media/filefcc14c11339.png"/>
<Relationship Id="rId97" Type="http://schemas.openxmlformats.org/officeDocument/2006/relationships/image" Target="media/filefcc3b7e377e.png"/>
<Relationship Id="rId98" Type="http://schemas.openxmlformats.org/officeDocument/2006/relationships/image" Target="media/filefcc1f43446.png"/>
<Relationship Id="rId99" Type="http://schemas.openxmlformats.org/officeDocument/2006/relationships/image" Target="media/filefcc39a2533f.png"/>
<Relationship Id="rId100" Type="http://schemas.openxmlformats.org/officeDocument/2006/relationships/image" Target="media/filefcc1f9ebe1.png"/>
<Relationship Id="rId101" Type="http://schemas.openxmlformats.org/officeDocument/2006/relationships/image" Target="media/filefcc73c234e7.png"/>
<Relationship Id="rId102" Type="http://schemas.openxmlformats.org/officeDocument/2006/relationships/image" Target="media/filefcc1e032a80.png"/>
<Relationship Id="rId103" Type="http://schemas.openxmlformats.org/officeDocument/2006/relationships/image" Target="media/filefcc1fb46732.png"/>
<Relationship Id="rId104" Type="http://schemas.openxmlformats.org/officeDocument/2006/relationships/image" Target="media/filefcc4c107c74.png"/>
<Relationship Id="rId105" Type="http://schemas.openxmlformats.org/officeDocument/2006/relationships/image" Target="media/filefcc322c194.png"/>
<Relationship Id="rId106" Type="http://schemas.openxmlformats.org/officeDocument/2006/relationships/image" Target="media/filefcc2b48326b.png"/>
<Relationship Id="rId107" Type="http://schemas.openxmlformats.org/officeDocument/2006/relationships/image" Target="media/filefcc58d64da.png"/>
<Relationship Id="rId108" Type="http://schemas.openxmlformats.org/officeDocument/2006/relationships/image" Target="media/filefcc77c07338.png"/>
<Relationship Id="rId109" Type="http://schemas.openxmlformats.org/officeDocument/2006/relationships/image" Target="media/filefcc5aa26b0f.png"/>
<Relationship Id="rId110" Type="http://schemas.openxmlformats.org/officeDocument/2006/relationships/image" Target="media/filefcc2b1aad7.png"/>
<Relationship Id="rId111" Type="http://schemas.openxmlformats.org/officeDocument/2006/relationships/image" Target="media/filefcc52606e9c.png"/>
<Relationship Id="rId112" Type="http://schemas.openxmlformats.org/officeDocument/2006/relationships/image" Target="media/filefcc2bb7aab.png"/>
<Relationship Id="rId113" Type="http://schemas.openxmlformats.org/officeDocument/2006/relationships/image" Target="media/filefcc778c4cb4.png"/>
<Relationship Id="rId114" Type="http://schemas.openxmlformats.org/officeDocument/2006/relationships/image" Target="media/filefcc7c293f0b.png"/>
<Relationship Id="rId115" Type="http://schemas.openxmlformats.org/officeDocument/2006/relationships/image" Target="media/filefcc696b6ef.png"/>
<Relationship Id="rId116" Type="http://schemas.openxmlformats.org/officeDocument/2006/relationships/image" Target="media/filefcc7ee71dfd.png"/>
<Relationship Id="rId117" Type="http://schemas.openxmlformats.org/officeDocument/2006/relationships/image" Target="media/filefcc30576835.png"/>
<Relationship Id="rId118" Type="http://schemas.openxmlformats.org/officeDocument/2006/relationships/image" Target="media/filefcc22451341.png"/>
<Relationship Id="rId119" Type="http://schemas.openxmlformats.org/officeDocument/2006/relationships/image" Target="media/filefcc695650de.png"/>
<Relationship Id="rId120" Type="http://schemas.openxmlformats.org/officeDocument/2006/relationships/image" Target="media/filefcc8a34d92.png"/>
<Relationship Id="rId121" Type="http://schemas.openxmlformats.org/officeDocument/2006/relationships/image" Target="media/filefcc4ff2e17.png"/>
<Relationship Id="rId122" Type="http://schemas.openxmlformats.org/officeDocument/2006/relationships/image" Target="media/filefcce47128.png"/>
<Relationship Id="rId123" Type="http://schemas.openxmlformats.org/officeDocument/2006/relationships/image" Target="media/filefcc1a454088.png"/>
<Relationship Id="rId124" Type="http://schemas.openxmlformats.org/officeDocument/2006/relationships/image" Target="media/filefcc63225381.png"/>
<Relationship Id="rId125" Type="http://schemas.openxmlformats.org/officeDocument/2006/relationships/image" Target="media/filefcc5b541634.png"/>
<Relationship Id="rId126" Type="http://schemas.openxmlformats.org/officeDocument/2006/relationships/image" Target="media/filefcc259f2461.png"/>
<Relationship Id="rId127" Type="http://schemas.openxmlformats.org/officeDocument/2006/relationships/image" Target="media/filefcc5f9e5ba0.png"/>
<Relationship Id="rId128" Type="http://schemas.openxmlformats.org/officeDocument/2006/relationships/image" Target="media/filefcc3dff2818.png"/>
<Relationship Id="rId129" Type="http://schemas.openxmlformats.org/officeDocument/2006/relationships/image" Target="media/filefcc37f42837.png"/>
<Relationship Id="rId130" Type="http://schemas.openxmlformats.org/officeDocument/2006/relationships/image" Target="media/filefcc22b56703.png"/>
<Relationship Id="rId131" Type="http://schemas.openxmlformats.org/officeDocument/2006/relationships/image" Target="media/filefcc668a29ed.png"/>
<Relationship Id="rId132" Type="http://schemas.openxmlformats.org/officeDocument/2006/relationships/image" Target="media/filefccbc7655.png"/>
</Relationships>

</file>

<file path=word/_rels/footnotes.xml.rels><?xml version="1.0" encoding="UTF-8" standalone="yes"?>

<Relationships  xmlns="http://schemas.openxmlformats.org/package/2006/relationships">
<Relationship Id="rId29"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5" Type="http://schemas.openxmlformats.org/officeDocument/2006/relationships/hyperlink" Target="https://kess.kedi.re.kr/contents/dataset?itemCode=04&amp;menuId=m_02_04_03_02&amp;tabId=m3" TargetMode="External"/>
<Relationship Id="rId57" Type="http://schemas.openxmlformats.org/officeDocument/2006/relationships/hyperlink" Target="https://plotly.com/r/reference/#scatter-marker-colorbar" TargetMode="External"/>
<Relationship Id="rId54" Type="http://schemas.openxmlformats.org/officeDocument/2006/relationships/hyperlink" Target="https://plotly.com/r/reference/sc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04-12T11:48:26Z</dcterms:created>
  <dcterms:modified xsi:type="dcterms:W3CDTF">2022-04-12T20:48: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